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007A" w:rsidRPr="00141FBC" w:rsidRDefault="0007007A" w:rsidP="0007007A">
      <w:pPr>
        <w:jc w:val="right"/>
      </w:pPr>
      <w:proofErr w:type="gramStart"/>
      <w:r>
        <w:t>Wrocław, …………………….</w:t>
      </w:r>
      <w:proofErr w:type="gramEnd"/>
      <w:r>
        <w:t xml:space="preserve"> (</w:t>
      </w:r>
      <w:proofErr w:type="gramStart"/>
      <w:r>
        <w:t>date</w:t>
      </w:r>
      <w:proofErr w:type="gramEnd"/>
      <w:r>
        <w:t>)</w:t>
      </w:r>
    </w:p>
    <w:p w:rsidR="0007007A" w:rsidRDefault="0007007A" w:rsidP="0007007A">
      <w:pPr>
        <w:jc w:val="both"/>
      </w:pPr>
    </w:p>
    <w:p w:rsidR="0007007A" w:rsidRPr="00141FBC" w:rsidRDefault="0007007A" w:rsidP="0007007A">
      <w:pPr>
        <w:jc w:val="both"/>
      </w:pPr>
      <w:r>
        <w:t>...................................................</w:t>
      </w:r>
    </w:p>
    <w:p w:rsidR="0007007A" w:rsidRDefault="0007007A" w:rsidP="0007007A">
      <w:pPr>
        <w:jc w:val="both"/>
      </w:pPr>
      <w:r>
        <w:t xml:space="preserve">            </w:t>
      </w:r>
      <w:r>
        <w:rPr>
          <w:i/>
        </w:rPr>
        <w:t>First name and surname</w:t>
      </w:r>
    </w:p>
    <w:p w:rsidR="0007007A" w:rsidRPr="00141FBC" w:rsidRDefault="0007007A" w:rsidP="0007007A">
      <w:pPr>
        <w:spacing w:line="360" w:lineRule="auto"/>
        <w:jc w:val="both"/>
      </w:pPr>
    </w:p>
    <w:p w:rsidR="0007007A" w:rsidRPr="001C6AFA" w:rsidRDefault="0007007A" w:rsidP="0007007A">
      <w:pPr>
        <w:pStyle w:val="BodyText"/>
        <w:spacing w:line="360" w:lineRule="auto"/>
        <w:jc w:val="both"/>
        <w:rPr>
          <w:b w:val="0"/>
          <w:sz w:val="24"/>
        </w:rPr>
      </w:pPr>
      <w:proofErr w:type="gramStart"/>
      <w:r>
        <w:rPr>
          <w:b w:val="0"/>
          <w:sz w:val="24"/>
        </w:rPr>
        <w:t>Year ..............</w:t>
      </w:r>
      <w:proofErr w:type="gramEnd"/>
      <w:r>
        <w:rPr>
          <w:b w:val="0"/>
          <w:sz w:val="24"/>
        </w:rPr>
        <w:t xml:space="preserve"> </w:t>
      </w:r>
      <w:proofErr w:type="gramStart"/>
      <w:r>
        <w:rPr>
          <w:b w:val="0"/>
          <w:sz w:val="24"/>
        </w:rPr>
        <w:t>Semester ...............</w:t>
      </w:r>
      <w:proofErr w:type="gramEnd"/>
    </w:p>
    <w:p w:rsidR="0007007A" w:rsidRPr="00141FBC" w:rsidRDefault="0007007A" w:rsidP="0007007A">
      <w:pPr>
        <w:spacing w:line="360" w:lineRule="auto"/>
        <w:jc w:val="both"/>
      </w:pPr>
      <w:r>
        <w:t xml:space="preserve">Degree </w:t>
      </w:r>
      <w:proofErr w:type="gramStart"/>
      <w:r>
        <w:t>Programme ...............</w:t>
      </w:r>
      <w:proofErr w:type="gramEnd"/>
      <w:r>
        <w:t xml:space="preserve"> </w:t>
      </w:r>
      <w:proofErr w:type="gramStart"/>
      <w:r>
        <w:t>Specialisation ...........</w:t>
      </w:r>
      <w:proofErr w:type="gramEnd"/>
      <w:r>
        <w:t xml:space="preserve">                                           </w:t>
      </w:r>
      <w:proofErr w:type="gramStart"/>
      <w:r>
        <w:rPr>
          <w:b/>
          <w:bCs/>
        </w:rPr>
        <w:t>postponement</w:t>
      </w:r>
      <w:proofErr w:type="gramEnd"/>
      <w:r>
        <w:t xml:space="preserve">           </w:t>
      </w:r>
    </w:p>
    <w:p w:rsidR="0007007A" w:rsidRPr="00141FBC" w:rsidRDefault="0007007A" w:rsidP="0007007A">
      <w:pPr>
        <w:spacing w:line="360" w:lineRule="auto"/>
        <w:jc w:val="both"/>
      </w:pPr>
      <w:proofErr w:type="gramStart"/>
      <w:r>
        <w:t>Grade book no.</w:t>
      </w:r>
      <w:proofErr w:type="gramEnd"/>
      <w:r>
        <w:t xml:space="preserve"> ..............................................                                            </w:t>
      </w:r>
      <w:proofErr w:type="gramStart"/>
      <w:r>
        <w:rPr>
          <w:b/>
          <w:bCs/>
        </w:rPr>
        <w:t>of</w:t>
      </w:r>
      <w:proofErr w:type="gramEnd"/>
      <w:r>
        <w:rPr>
          <w:b/>
          <w:bCs/>
        </w:rPr>
        <w:t xml:space="preserve"> examination date</w:t>
      </w:r>
    </w:p>
    <w:p w:rsidR="0007007A" w:rsidRPr="00141FBC" w:rsidRDefault="0007007A" w:rsidP="0007007A">
      <w:pPr>
        <w:jc w:val="both"/>
      </w:pPr>
    </w:p>
    <w:p w:rsidR="0007007A" w:rsidRPr="00141FBC" w:rsidRDefault="0007007A" w:rsidP="0007007A">
      <w:pPr>
        <w:ind w:left="4248" w:firstLine="708"/>
      </w:pPr>
      <w:r>
        <w:t xml:space="preserve">   </w:t>
      </w:r>
      <w:r w:rsidR="00D509B5">
        <w:tab/>
      </w:r>
      <w:r>
        <w:t>Dean of the Faculty of Electronics</w:t>
      </w:r>
    </w:p>
    <w:p w:rsidR="0007007A" w:rsidRPr="00141FBC" w:rsidRDefault="0007007A" w:rsidP="00D509B5">
      <w:pPr>
        <w:ind w:left="5949"/>
      </w:pPr>
      <w:proofErr w:type="gramStart"/>
      <w:r>
        <w:t>of</w:t>
      </w:r>
      <w:proofErr w:type="gramEnd"/>
      <w:r>
        <w:t xml:space="preserve"> Wrocław University of Science and </w:t>
      </w:r>
      <w:r w:rsidR="00D509B5">
        <w:t xml:space="preserve">  </w:t>
      </w:r>
      <w:r>
        <w:t>Technology</w:t>
      </w:r>
    </w:p>
    <w:p w:rsidR="0007007A" w:rsidRDefault="0007007A" w:rsidP="0007007A">
      <w:pPr>
        <w:jc w:val="both"/>
      </w:pPr>
    </w:p>
    <w:p w:rsidR="0007007A" w:rsidRDefault="0007007A" w:rsidP="0007007A">
      <w:pPr>
        <w:jc w:val="both"/>
      </w:pPr>
    </w:p>
    <w:p w:rsidR="0007007A" w:rsidRDefault="0007007A" w:rsidP="0007007A">
      <w:pPr>
        <w:jc w:val="both"/>
      </w:pPr>
    </w:p>
    <w:p w:rsidR="0007007A" w:rsidRPr="00141FBC" w:rsidRDefault="0007007A" w:rsidP="0007007A">
      <w:pPr>
        <w:jc w:val="both"/>
      </w:pPr>
      <w:r>
        <w:t xml:space="preserve">I kindly request your permission for the postponement of the final date of my credit </w:t>
      </w:r>
      <w:r w:rsidR="00D509B5">
        <w:t xml:space="preserve">obtainment </w:t>
      </w:r>
      <w:proofErr w:type="gramStart"/>
      <w:r>
        <w:t>until</w:t>
      </w:r>
      <w:r w:rsidR="00D509B5">
        <w:t xml:space="preserve"> </w:t>
      </w:r>
      <w:r>
        <w:t>.................</w:t>
      </w:r>
      <w:r w:rsidR="00D509B5">
        <w:t>............</w:t>
      </w:r>
      <w:proofErr w:type="gramEnd"/>
      <w:r w:rsidR="00D509B5">
        <w:t xml:space="preserve"> </w:t>
      </w:r>
      <w:proofErr w:type="gramStart"/>
      <w:r w:rsidR="00D509B5">
        <w:t>for</w:t>
      </w:r>
      <w:proofErr w:type="gramEnd"/>
      <w:r w:rsidR="00D509B5">
        <w:t xml:space="preserve"> the course in .........................    </w:t>
      </w:r>
      <w:r>
        <w:t xml:space="preserve">...........................................................................     </w:t>
      </w:r>
    </w:p>
    <w:p w:rsidR="0007007A" w:rsidRPr="00646CF9" w:rsidRDefault="0007007A" w:rsidP="0007007A">
      <w:pPr>
        <w:jc w:val="both"/>
        <w:rPr>
          <w:sz w:val="20"/>
          <w:szCs w:val="20"/>
        </w:rPr>
      </w:pPr>
      <w:r>
        <w:t xml:space="preserve">                            </w:t>
      </w:r>
      <w:r>
        <w:tab/>
      </w:r>
      <w:r>
        <w:tab/>
        <w:t xml:space="preserve"> </w:t>
      </w:r>
      <w:proofErr w:type="gramStart"/>
      <w:r>
        <w:rPr>
          <w:i/>
          <w:sz w:val="20"/>
          <w:szCs w:val="20"/>
        </w:rPr>
        <w:t>course</w:t>
      </w:r>
      <w:proofErr w:type="gramEnd"/>
      <w:r>
        <w:rPr>
          <w:i/>
          <w:sz w:val="20"/>
          <w:szCs w:val="20"/>
        </w:rPr>
        <w:t xml:space="preserve"> code</w:t>
      </w:r>
      <w:r>
        <w:rPr>
          <w:sz w:val="20"/>
          <w:szCs w:val="20"/>
        </w:rPr>
        <w:t xml:space="preserve">                                          </w:t>
      </w:r>
      <w:r>
        <w:rPr>
          <w:sz w:val="20"/>
          <w:szCs w:val="20"/>
        </w:rPr>
        <w:tab/>
      </w:r>
      <w:r>
        <w:rPr>
          <w:i/>
          <w:sz w:val="20"/>
          <w:szCs w:val="20"/>
        </w:rPr>
        <w:t>name</w:t>
      </w:r>
    </w:p>
    <w:p w:rsidR="0007007A" w:rsidRPr="00646CF9" w:rsidRDefault="0007007A" w:rsidP="0007007A">
      <w:pPr>
        <w:spacing w:line="360" w:lineRule="auto"/>
        <w:jc w:val="both"/>
        <w:rPr>
          <w:sz w:val="20"/>
          <w:szCs w:val="20"/>
        </w:rPr>
      </w:pPr>
    </w:p>
    <w:p w:rsidR="0007007A" w:rsidRPr="00646CF9" w:rsidRDefault="0007007A" w:rsidP="0007007A">
      <w:pPr>
        <w:jc w:val="both"/>
      </w:pPr>
      <w:r>
        <w:t>....................................................</w:t>
      </w:r>
      <w:r w:rsidR="00D509B5">
        <w:t>................    ........</w:t>
      </w:r>
      <w:r>
        <w:t>.................................................................</w:t>
      </w:r>
    </w:p>
    <w:p w:rsidR="0007007A" w:rsidRPr="00646CF9" w:rsidRDefault="0007007A" w:rsidP="0007007A">
      <w:pPr>
        <w:jc w:val="both"/>
        <w:rPr>
          <w:i/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         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proofErr w:type="gramStart"/>
      <w:r>
        <w:rPr>
          <w:i/>
          <w:sz w:val="20"/>
          <w:szCs w:val="20"/>
        </w:rPr>
        <w:t>academic</w:t>
      </w:r>
      <w:proofErr w:type="gramEnd"/>
      <w:r>
        <w:rPr>
          <w:i/>
          <w:sz w:val="20"/>
          <w:szCs w:val="20"/>
        </w:rPr>
        <w:t xml:space="preserve"> teacher delivering the course</w:t>
      </w:r>
    </w:p>
    <w:p w:rsidR="0007007A" w:rsidRDefault="0007007A" w:rsidP="0007007A">
      <w:pPr>
        <w:spacing w:line="360" w:lineRule="auto"/>
        <w:jc w:val="both"/>
      </w:pPr>
    </w:p>
    <w:p w:rsidR="0007007A" w:rsidRPr="00141FBC" w:rsidRDefault="00D509B5" w:rsidP="00D509B5">
      <w:pPr>
        <w:spacing w:line="360" w:lineRule="auto"/>
      </w:pPr>
      <w:proofErr w:type="gramStart"/>
      <w:r>
        <w:t>for</w:t>
      </w:r>
      <w:proofErr w:type="gramEnd"/>
      <w:r>
        <w:t xml:space="preserve"> the reason </w:t>
      </w:r>
      <w:r w:rsidR="0007007A">
        <w:t>...................................................................................................................................</w:t>
      </w:r>
    </w:p>
    <w:p w:rsidR="0007007A" w:rsidRPr="00141FBC" w:rsidRDefault="0007007A" w:rsidP="0007007A">
      <w:pPr>
        <w:jc w:val="both"/>
      </w:pPr>
    </w:p>
    <w:p w:rsidR="0007007A" w:rsidRDefault="0007007A" w:rsidP="0007007A">
      <w:pPr>
        <w:jc w:val="both"/>
      </w:pPr>
      <w:r>
        <w:t xml:space="preserve">                       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</w:t>
      </w:r>
    </w:p>
    <w:p w:rsidR="0007007A" w:rsidRDefault="0007007A" w:rsidP="00D509B5">
      <w:pPr>
        <w:ind w:left="6372" w:firstLine="708"/>
        <w:jc w:val="center"/>
      </w:pPr>
      <w:proofErr w:type="gramStart"/>
      <w:r>
        <w:t>student’s</w:t>
      </w:r>
      <w:proofErr w:type="gramEnd"/>
      <w:r>
        <w:t xml:space="preserve"> signature</w:t>
      </w:r>
    </w:p>
    <w:p w:rsidR="0007007A" w:rsidRDefault="0007007A" w:rsidP="0007007A">
      <w:pPr>
        <w:jc w:val="both"/>
      </w:pPr>
    </w:p>
    <w:p w:rsidR="0007007A" w:rsidRDefault="0007007A" w:rsidP="0007007A">
      <w:pPr>
        <w:jc w:val="both"/>
      </w:pPr>
    </w:p>
    <w:p w:rsidR="0007007A" w:rsidRDefault="0007007A" w:rsidP="0007007A">
      <w:pPr>
        <w:jc w:val="both"/>
      </w:pPr>
    </w:p>
    <w:p w:rsidR="0007007A" w:rsidRPr="00141FBC" w:rsidRDefault="0007007A" w:rsidP="0007007A">
      <w:pPr>
        <w:jc w:val="both"/>
      </w:pPr>
    </w:p>
    <w:p w:rsidR="0007007A" w:rsidRPr="00141FBC" w:rsidRDefault="0007007A" w:rsidP="0007007A">
      <w:pPr>
        <w:pBdr>
          <w:bottom w:val="single" w:sz="6" w:space="1" w:color="auto"/>
        </w:pBdr>
        <w:jc w:val="both"/>
      </w:pPr>
      <w:r>
        <w:t>To be completed by the academic teacher delivering the course</w:t>
      </w:r>
    </w:p>
    <w:p w:rsidR="0007007A" w:rsidRPr="00141FBC" w:rsidRDefault="0007007A" w:rsidP="0007007A">
      <w:pPr>
        <w:jc w:val="both"/>
      </w:pPr>
      <w:r>
        <w:t>Remarks:</w:t>
      </w:r>
    </w:p>
    <w:p w:rsidR="0007007A" w:rsidRDefault="0007007A" w:rsidP="0007007A">
      <w:pPr>
        <w:jc w:val="both"/>
      </w:pPr>
    </w:p>
    <w:p w:rsidR="0007007A" w:rsidRDefault="0007007A" w:rsidP="0007007A">
      <w:pPr>
        <w:jc w:val="both"/>
      </w:pPr>
    </w:p>
    <w:p w:rsidR="0007007A" w:rsidRPr="00141FBC" w:rsidRDefault="0007007A" w:rsidP="0007007A">
      <w:pPr>
        <w:jc w:val="both"/>
      </w:pPr>
    </w:p>
    <w:p w:rsidR="0007007A" w:rsidRPr="00141FBC" w:rsidRDefault="0007007A" w:rsidP="0007007A">
      <w:pPr>
        <w:pBdr>
          <w:bottom w:val="single" w:sz="6" w:space="1" w:color="auto"/>
        </w:pBdr>
        <w:jc w:val="both"/>
      </w:pPr>
      <w:r>
        <w:t xml:space="preserve">                       </w:t>
      </w:r>
      <w:r w:rsidR="00D509B5">
        <w:t xml:space="preserve">      </w:t>
      </w:r>
      <w:r w:rsidR="00D509B5">
        <w:tab/>
      </w:r>
      <w:r w:rsidR="00D509B5">
        <w:tab/>
      </w:r>
      <w:r w:rsidR="00D509B5">
        <w:tab/>
      </w:r>
      <w:r w:rsidR="00D509B5">
        <w:tab/>
      </w:r>
      <w:r w:rsidR="00D509B5">
        <w:tab/>
      </w:r>
      <w:r w:rsidR="00D509B5">
        <w:tab/>
      </w:r>
      <w:r w:rsidR="00D509B5">
        <w:tab/>
      </w:r>
      <w:r w:rsidR="00D509B5">
        <w:tab/>
      </w:r>
      <w:r w:rsidR="00D509B5">
        <w:tab/>
      </w:r>
      <w:r w:rsidR="00D509B5">
        <w:tab/>
      </w:r>
      <w:r w:rsidR="00D509B5">
        <w:tab/>
      </w:r>
      <w:r w:rsidR="00D509B5">
        <w:tab/>
      </w:r>
      <w:r w:rsidR="00D509B5">
        <w:tab/>
      </w:r>
      <w:r w:rsidR="00D509B5">
        <w:tab/>
      </w:r>
      <w:r w:rsidR="00D509B5">
        <w:tab/>
      </w:r>
      <w:r w:rsidR="00D509B5">
        <w:tab/>
      </w:r>
      <w:r>
        <w:rPr>
          <w:sz w:val="20"/>
        </w:rPr>
        <w:t xml:space="preserve">Signature of the academic teacher delivering the course </w:t>
      </w:r>
    </w:p>
    <w:p w:rsidR="0007007A" w:rsidRPr="00141FBC" w:rsidRDefault="0007007A" w:rsidP="0007007A">
      <w:pPr>
        <w:jc w:val="both"/>
      </w:pPr>
    </w:p>
    <w:p w:rsidR="0007007A" w:rsidRDefault="0007007A" w:rsidP="0007007A">
      <w:pPr>
        <w:jc w:val="both"/>
      </w:pPr>
    </w:p>
    <w:tbl>
      <w:tblPr>
        <w:tblStyle w:val="TableGrid"/>
        <w:tblW w:w="0" w:type="auto"/>
        <w:tblLook w:val="04A0"/>
      </w:tblPr>
      <w:tblGrid>
        <w:gridCol w:w="4606"/>
        <w:gridCol w:w="4606"/>
      </w:tblGrid>
      <w:tr w:rsidR="00D509B5" w:rsidTr="00D509B5"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</w:tcPr>
          <w:p w:rsidR="00D509B5" w:rsidRDefault="00EE0D0F" w:rsidP="0007007A">
            <w:pPr>
              <w:jc w:val="both"/>
            </w:pPr>
            <w:r>
              <w:t>I don’t grant my permission</w:t>
            </w:r>
            <w:r w:rsidR="00D509B5">
              <w:t xml:space="preserve"> to postpone the student’s credit obtainment date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</w:tcPr>
          <w:p w:rsidR="00D509B5" w:rsidRDefault="00EE0D0F" w:rsidP="0007007A">
            <w:pPr>
              <w:jc w:val="both"/>
            </w:pPr>
            <w:r>
              <w:t>I grant my permission</w:t>
            </w:r>
            <w:r w:rsidR="00D509B5">
              <w:t xml:space="preserve"> to postpone the student’s credit obtainment date until</w:t>
            </w:r>
          </w:p>
        </w:tc>
      </w:tr>
    </w:tbl>
    <w:p w:rsidR="0007007A" w:rsidRDefault="00EE0D0F" w:rsidP="0007007A">
      <w:pPr>
        <w:jc w:val="both"/>
      </w:pPr>
      <w:r>
        <w:t xml:space="preserve"> </w:t>
      </w:r>
      <w:r w:rsidR="0007007A">
        <w:t xml:space="preserve"> </w:t>
      </w:r>
    </w:p>
    <w:p w:rsidR="0007007A" w:rsidRPr="00141FBC" w:rsidRDefault="0007007A" w:rsidP="0007007A">
      <w:pPr>
        <w:jc w:val="both"/>
      </w:pPr>
    </w:p>
    <w:p w:rsidR="00AB7E16" w:rsidRDefault="0007007A" w:rsidP="009628B8">
      <w:pPr>
        <w:pStyle w:val="BodyText"/>
        <w:spacing w:after="200" w:line="276" w:lineRule="auto"/>
        <w:jc w:val="both"/>
      </w:pPr>
      <w:r>
        <w:rPr>
          <w:sz w:val="24"/>
        </w:rPr>
        <w:t>........................................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  ................................................</w:t>
      </w:r>
    </w:p>
    <w:sectPr w:rsidR="00AB7E16" w:rsidSect="00AA13C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N7EwMbc0MrUwNzI3NTdX0lEKTi0uzszPAykwqgUAVnQ83ywAAAA="/>
  </w:docVars>
  <w:rsids>
    <w:rsidRoot w:val="0007007A"/>
    <w:rsid w:val="0007007A"/>
    <w:rsid w:val="0032587D"/>
    <w:rsid w:val="0067222B"/>
    <w:rsid w:val="008E3414"/>
    <w:rsid w:val="009628B8"/>
    <w:rsid w:val="00AA13C1"/>
    <w:rsid w:val="00C556C0"/>
    <w:rsid w:val="00D509B5"/>
    <w:rsid w:val="00EE0D0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700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rsid w:val="0007007A"/>
    <w:pPr>
      <w:ind w:right="141"/>
      <w:jc w:val="center"/>
    </w:pPr>
    <w:rPr>
      <w:b/>
      <w:sz w:val="32"/>
    </w:rPr>
  </w:style>
  <w:style w:type="character" w:customStyle="1" w:styleId="BodyTextChar">
    <w:name w:val="Body Text Char"/>
    <w:basedOn w:val="DefaultParagraphFont"/>
    <w:link w:val="BodyText"/>
    <w:semiHidden/>
    <w:rsid w:val="0007007A"/>
    <w:rPr>
      <w:rFonts w:ascii="Times New Roman" w:eastAsia="Times New Roman" w:hAnsi="Times New Roman" w:cs="Times New Roman"/>
      <w:b/>
      <w:sz w:val="32"/>
      <w:szCs w:val="24"/>
      <w:lang w:eastAsia="pl-PL"/>
    </w:rPr>
  </w:style>
  <w:style w:type="table" w:styleId="TableGrid">
    <w:name w:val="Table Grid"/>
    <w:basedOn w:val="TableNormal"/>
    <w:uiPriority w:val="59"/>
    <w:rsid w:val="00D509B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56</Words>
  <Characters>1537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cha</dc:creator>
  <cp:lastModifiedBy>scope</cp:lastModifiedBy>
  <cp:revision>5</cp:revision>
  <dcterms:created xsi:type="dcterms:W3CDTF">2016-09-22T11:54:00Z</dcterms:created>
  <dcterms:modified xsi:type="dcterms:W3CDTF">2018-06-30T16:39:00Z</dcterms:modified>
</cp:coreProperties>
</file>